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E0B0C" w14:textId="77777777" w:rsidR="00B43547" w:rsidRDefault="00FA5162">
      <w:pPr>
        <w:spacing w:after="0" w:line="259" w:lineRule="auto"/>
        <w:ind w:left="0" w:right="0" w:firstLine="0"/>
        <w:jc w:val="center"/>
      </w:pPr>
      <w:r>
        <w:rPr>
          <w:b/>
          <w:sz w:val="28"/>
        </w:rPr>
        <w:t xml:space="preserve">ALEX BAFFOUR AKOTO </w:t>
      </w:r>
    </w:p>
    <w:p w14:paraId="769A8487" w14:textId="77777777" w:rsidR="00B43547" w:rsidRDefault="00FA5162">
      <w:pPr>
        <w:spacing w:after="228"/>
        <w:jc w:val="center"/>
      </w:pPr>
      <w:r>
        <w:t xml:space="preserve">Kumasi, Ghana·+233541672035 </w:t>
      </w:r>
      <w:r>
        <w:rPr>
          <w:color w:val="0563C1"/>
          <w:u w:val="single" w:color="0563C1"/>
        </w:rPr>
        <w:t>baffourlexis@gmail.com</w:t>
      </w:r>
      <w:r>
        <w:t xml:space="preserve"> · </w:t>
      </w:r>
    </w:p>
    <w:p w14:paraId="20DB1F96" w14:textId="51D085EA" w:rsidR="00B43547" w:rsidRDefault="00FA5162">
      <w:pPr>
        <w:spacing w:after="228"/>
        <w:ind w:left="10" w:right="6"/>
        <w:jc w:val="center"/>
      </w:pPr>
      <w:r>
        <w:t xml:space="preserve">Project Coordinator | </w:t>
      </w:r>
      <w:r w:rsidR="000F0D63">
        <w:t>Site Engineer</w:t>
      </w:r>
      <w:r>
        <w:t xml:space="preserve"> | </w:t>
      </w:r>
      <w:r w:rsidR="004004EB">
        <w:t>C</w:t>
      </w:r>
      <w:r w:rsidR="00744FDA">
        <w:t>oastal Engineer</w:t>
      </w:r>
      <w:r>
        <w:t xml:space="preserve"> | </w:t>
      </w:r>
      <w:r w:rsidR="00744FDA">
        <w:t>Project Engineer</w:t>
      </w:r>
    </w:p>
    <w:p w14:paraId="115790BE" w14:textId="47AE443D" w:rsidR="00B43547" w:rsidRDefault="00FA5162">
      <w:pPr>
        <w:spacing w:after="210"/>
        <w:ind w:left="10" w:right="0"/>
      </w:pPr>
      <w:r>
        <w:rPr>
          <w:b/>
        </w:rPr>
        <w:t xml:space="preserve">M.Sc. in Harbor, Coastal and Offshore Engineering </w:t>
      </w:r>
      <w:r>
        <w:t>with well-developed skills in project management in the field of engineering. possessing almost five (5) years of experience in project management also ha</w:t>
      </w:r>
      <w:r w:rsidR="004004EB">
        <w:t>s</w:t>
      </w:r>
      <w:r>
        <w:t xml:space="preserve"> strong administrative and technical management skill</w:t>
      </w:r>
      <w:r w:rsidR="004004EB">
        <w:t>s</w:t>
      </w:r>
      <w:r>
        <w:t>. I thrive on challenges and motivational goals. An interdisciplinary individual who is capable of working in multiple areas, efficient delivering under pressure, achieving excellence in job quality which blends</w:t>
      </w:r>
      <w:bookmarkStart w:id="0" w:name="_GoBack"/>
      <w:bookmarkEnd w:id="0"/>
      <w:r>
        <w:t xml:space="preserve"> with academic progress, build and maintain a relationship with leaders and top officials in organization, strong analytical skills, communication and management skills, highly skilled in solving problems, well rounded and ability to relate to diverse population with various background. My career mission is to be a Project Engineer.  </w:t>
      </w:r>
    </w:p>
    <w:p w14:paraId="675874EE" w14:textId="77777777" w:rsidR="00B43547" w:rsidRDefault="00FA5162">
      <w:pPr>
        <w:spacing w:after="256" w:line="259" w:lineRule="auto"/>
        <w:ind w:left="10" w:right="6"/>
        <w:jc w:val="center"/>
      </w:pPr>
      <w:r>
        <w:rPr>
          <w:b/>
          <w:sz w:val="22"/>
        </w:rPr>
        <w:t xml:space="preserve">CORE COMPETENCIES AND ACHIEVEMENTS </w:t>
      </w:r>
    </w:p>
    <w:p w14:paraId="478AB93C" w14:textId="77777777" w:rsidR="00B43547" w:rsidRDefault="00FA5162">
      <w:pPr>
        <w:numPr>
          <w:ilvl w:val="0"/>
          <w:numId w:val="1"/>
        </w:numPr>
        <w:ind w:right="0" w:hanging="420"/>
      </w:pPr>
      <w:r>
        <w:rPr>
          <w:b/>
        </w:rPr>
        <w:t>Proficient knowledge in coastal engineering</w:t>
      </w:r>
      <w:r>
        <w:t xml:space="preserve">. Earned an M.Sc. Degree in harbor, coastal and offshore engineering from </w:t>
      </w:r>
      <w:proofErr w:type="spellStart"/>
      <w:r>
        <w:t>Hohai</w:t>
      </w:r>
      <w:proofErr w:type="spellEnd"/>
      <w:r>
        <w:t xml:space="preserve"> University, China. Well, verse with hydrodynamics modeling. </w:t>
      </w:r>
    </w:p>
    <w:p w14:paraId="2FF1066B" w14:textId="77777777" w:rsidR="00B43547" w:rsidRDefault="00FA5162">
      <w:pPr>
        <w:numPr>
          <w:ilvl w:val="0"/>
          <w:numId w:val="1"/>
        </w:numPr>
        <w:ind w:right="0" w:hanging="420"/>
      </w:pPr>
      <w:r>
        <w:t xml:space="preserve">Obtained a B.Sc. degree from the University for Development Studies, Tamale, Ghana. </w:t>
      </w:r>
    </w:p>
    <w:p w14:paraId="4C90059F" w14:textId="77777777" w:rsidR="00B43547" w:rsidRDefault="00FA5162">
      <w:pPr>
        <w:numPr>
          <w:ilvl w:val="0"/>
          <w:numId w:val="1"/>
        </w:numPr>
        <w:ind w:right="0" w:hanging="420"/>
      </w:pPr>
      <w:r>
        <w:rPr>
          <w:b/>
        </w:rPr>
        <w:t>Proficient in project and risk management</w:t>
      </w:r>
      <w:r>
        <w:t xml:space="preserve">. Acquired a diploma in project management from an international business management institute.  </w:t>
      </w:r>
    </w:p>
    <w:p w14:paraId="4C347AEE" w14:textId="77777777" w:rsidR="00B43547" w:rsidRDefault="00FA5162">
      <w:pPr>
        <w:numPr>
          <w:ilvl w:val="0"/>
          <w:numId w:val="1"/>
        </w:numPr>
        <w:ind w:right="0" w:hanging="420"/>
      </w:pPr>
      <w:r>
        <w:rPr>
          <w:b/>
        </w:rPr>
        <w:t xml:space="preserve">Winner of an award. </w:t>
      </w:r>
      <w:r>
        <w:t xml:space="preserve">Nanjing government scholarship for master’s student at </w:t>
      </w:r>
      <w:proofErr w:type="spellStart"/>
      <w:r>
        <w:t>Hohai</w:t>
      </w:r>
      <w:proofErr w:type="spellEnd"/>
      <w:r>
        <w:t xml:space="preserve"> University, </w:t>
      </w:r>
      <w:proofErr w:type="spellStart"/>
      <w:r>
        <w:t>Hohai</w:t>
      </w:r>
      <w:proofErr w:type="spellEnd"/>
      <w:r>
        <w:t xml:space="preserve"> University scholarship for master students, jasmine Jiangsu government award for foreign students. </w:t>
      </w:r>
    </w:p>
    <w:p w14:paraId="145CD1F5" w14:textId="0514DD6F" w:rsidR="00B43547" w:rsidRDefault="00FA5162">
      <w:pPr>
        <w:numPr>
          <w:ilvl w:val="0"/>
          <w:numId w:val="1"/>
        </w:numPr>
        <w:ind w:right="0" w:hanging="420"/>
      </w:pPr>
      <w:r>
        <w:rPr>
          <w:b/>
        </w:rPr>
        <w:t>Project Coordinating expert</w:t>
      </w:r>
      <w:r>
        <w:t>. Succeeded in project supervision, coordinating all aspect</w:t>
      </w:r>
      <w:r w:rsidR="004004EB">
        <w:t>s</w:t>
      </w:r>
      <w:r>
        <w:t xml:space="preserve"> of the projects. Created and introduced a rotation policy </w:t>
      </w:r>
      <w:r w:rsidR="004004EB">
        <w:t>that</w:t>
      </w:r>
      <w:r>
        <w:t xml:space="preserve"> helped in reducing project delivery shortages. </w:t>
      </w:r>
    </w:p>
    <w:p w14:paraId="47EF6125" w14:textId="0C7F9CC8" w:rsidR="00B43547" w:rsidRDefault="00FA5162">
      <w:pPr>
        <w:numPr>
          <w:ilvl w:val="0"/>
          <w:numId w:val="1"/>
        </w:numPr>
        <w:ind w:right="0" w:hanging="420"/>
      </w:pPr>
      <w:r>
        <w:rPr>
          <w:b/>
        </w:rPr>
        <w:t>Proven success in project implementation, evacuation, and evaluation</w:t>
      </w:r>
      <w:r>
        <w:t xml:space="preserve">. Actively involved in the relocation of the </w:t>
      </w:r>
      <w:proofErr w:type="spellStart"/>
      <w:r>
        <w:t>dichemso</w:t>
      </w:r>
      <w:proofErr w:type="spellEnd"/>
      <w:r>
        <w:t xml:space="preserve"> fitting shop to </w:t>
      </w:r>
      <w:proofErr w:type="spellStart"/>
      <w:r>
        <w:t>ejisu</w:t>
      </w:r>
      <w:proofErr w:type="spellEnd"/>
      <w:r>
        <w:t xml:space="preserve"> new area. Handled over 500 clients. Increased daily contribution</w:t>
      </w:r>
      <w:r w:rsidR="004004EB">
        <w:t>s</w:t>
      </w:r>
      <w:r>
        <w:t xml:space="preserve"> from clients by 5%. </w:t>
      </w:r>
    </w:p>
    <w:p w14:paraId="456EAAAC" w14:textId="77777777" w:rsidR="00B43547" w:rsidRDefault="00FA5162">
      <w:pPr>
        <w:numPr>
          <w:ilvl w:val="0"/>
          <w:numId w:val="1"/>
        </w:numPr>
        <w:ind w:right="0" w:hanging="420"/>
      </w:pPr>
      <w:r>
        <w:rPr>
          <w:b/>
        </w:rPr>
        <w:t>Systems utilization and technology skills</w:t>
      </w:r>
      <w:r>
        <w:t xml:space="preserve">. Well, advance in using Windows and Mac operating system, well versed with SPSS, Microsoft office suite, Delft 3D, SMS, and mike 21 models. </w:t>
      </w:r>
    </w:p>
    <w:p w14:paraId="41966758" w14:textId="38CB69C9" w:rsidR="00B43547" w:rsidRDefault="00FA5162">
      <w:pPr>
        <w:numPr>
          <w:ilvl w:val="0"/>
          <w:numId w:val="1"/>
        </w:numPr>
        <w:ind w:right="0" w:hanging="420"/>
      </w:pPr>
      <w:r>
        <w:rPr>
          <w:b/>
        </w:rPr>
        <w:t xml:space="preserve">Administrative Support. </w:t>
      </w:r>
      <w:r>
        <w:t xml:space="preserve">Working on file organization, preparing </w:t>
      </w:r>
      <w:r w:rsidR="004004EB">
        <w:t xml:space="preserve">the </w:t>
      </w:r>
      <w:r>
        <w:t xml:space="preserve">financial report, maintenance, and minutes documentation. Worked as </w:t>
      </w:r>
      <w:r w:rsidR="004004EB">
        <w:t xml:space="preserve">an </w:t>
      </w:r>
      <w:r>
        <w:t xml:space="preserve">office administrator, increased office efficiency by 15%, increased revenue generation by 5% monthly, reduced office expenditure by 5%. </w:t>
      </w:r>
    </w:p>
    <w:p w14:paraId="42077329" w14:textId="77777777" w:rsidR="00B43547" w:rsidRDefault="00FA5162">
      <w:pPr>
        <w:spacing w:after="0" w:line="259" w:lineRule="auto"/>
        <w:ind w:left="720" w:right="0" w:firstLine="0"/>
        <w:jc w:val="left"/>
      </w:pPr>
      <w:r>
        <w:rPr>
          <w:b/>
          <w:sz w:val="21"/>
        </w:rPr>
        <w:t xml:space="preserve"> </w:t>
      </w:r>
    </w:p>
    <w:p w14:paraId="32D9BDB8" w14:textId="77777777" w:rsidR="00B43547" w:rsidRDefault="00FA5162">
      <w:pPr>
        <w:spacing w:after="218" w:line="259" w:lineRule="auto"/>
        <w:ind w:left="771" w:right="0" w:firstLine="0"/>
        <w:jc w:val="center"/>
      </w:pPr>
      <w:r>
        <w:rPr>
          <w:b/>
          <w:sz w:val="21"/>
        </w:rPr>
        <w:t xml:space="preserve"> </w:t>
      </w:r>
    </w:p>
    <w:p w14:paraId="664FFCCE" w14:textId="77777777" w:rsidR="00B43547" w:rsidRDefault="00FA5162" w:rsidP="00FA5162">
      <w:pPr>
        <w:spacing w:after="218" w:line="259" w:lineRule="auto"/>
        <w:ind w:left="771" w:right="0" w:firstLine="0"/>
        <w:jc w:val="center"/>
      </w:pPr>
      <w:r>
        <w:rPr>
          <w:b/>
          <w:sz w:val="21"/>
        </w:rPr>
        <w:t xml:space="preserve"> </w:t>
      </w:r>
    </w:p>
    <w:p w14:paraId="25A2572F" w14:textId="77777777" w:rsidR="00B43547" w:rsidRDefault="00FA5162">
      <w:pPr>
        <w:spacing w:after="219" w:line="259" w:lineRule="auto"/>
        <w:ind w:left="718" w:right="0" w:firstLine="0"/>
        <w:jc w:val="center"/>
      </w:pPr>
      <w:r>
        <w:rPr>
          <w:b/>
          <w:sz w:val="21"/>
        </w:rPr>
        <w:lastRenderedPageBreak/>
        <w:t xml:space="preserve">PROFESSIONAL EXPERIENCE </w:t>
      </w:r>
    </w:p>
    <w:p w14:paraId="5FF77293" w14:textId="77777777" w:rsidR="00B43547" w:rsidRDefault="00FA5162">
      <w:pPr>
        <w:spacing w:after="246" w:line="259" w:lineRule="auto"/>
        <w:ind w:left="-5" w:right="0"/>
        <w:jc w:val="left"/>
      </w:pPr>
      <w:r>
        <w:rPr>
          <w:b/>
          <w:sz w:val="21"/>
        </w:rPr>
        <w:t xml:space="preserve">Site Engineer – </w:t>
      </w:r>
      <w:proofErr w:type="spellStart"/>
      <w:r>
        <w:rPr>
          <w:b/>
          <w:sz w:val="21"/>
        </w:rPr>
        <w:t>Vuluxx</w:t>
      </w:r>
      <w:proofErr w:type="spellEnd"/>
      <w:r>
        <w:rPr>
          <w:b/>
          <w:sz w:val="21"/>
        </w:rPr>
        <w:t xml:space="preserve"> Company Ltd (cape coast sea defense </w:t>
      </w:r>
      <w:proofErr w:type="gramStart"/>
      <w:r>
        <w:rPr>
          <w:b/>
          <w:sz w:val="21"/>
        </w:rPr>
        <w:t xml:space="preserve">project)   </w:t>
      </w:r>
      <w:proofErr w:type="gramEnd"/>
      <w:r>
        <w:rPr>
          <w:b/>
          <w:sz w:val="21"/>
        </w:rPr>
        <w:t xml:space="preserve">        Oct 2019 - to date </w:t>
      </w:r>
    </w:p>
    <w:p w14:paraId="32F35CB3" w14:textId="76A0D62B" w:rsidR="00B43547" w:rsidRDefault="00FA5162">
      <w:pPr>
        <w:spacing w:after="204"/>
        <w:ind w:left="10" w:right="0"/>
      </w:pPr>
      <w:r>
        <w:t xml:space="preserve">Coordinate daily site activities, supervision all coastal protection projects, administering all projects for coastal restoration and develop plans to protect </w:t>
      </w:r>
      <w:r w:rsidR="004004EB">
        <w:t xml:space="preserve">the </w:t>
      </w:r>
      <w:r>
        <w:t xml:space="preserve">shoreline, coordinating with project consultants to manage all coastal resources effectively, monitor project deliverables and participate in all project plans and facilitate to develop </w:t>
      </w:r>
      <w:r w:rsidR="004004EB">
        <w:t xml:space="preserve">an </w:t>
      </w:r>
      <w:r>
        <w:t xml:space="preserve">effective project schedule. </w:t>
      </w:r>
    </w:p>
    <w:p w14:paraId="3D381D10" w14:textId="77777777" w:rsidR="00B43547" w:rsidRDefault="00FA5162">
      <w:pPr>
        <w:spacing w:after="246" w:line="259" w:lineRule="auto"/>
        <w:ind w:left="-5" w:right="0"/>
        <w:jc w:val="left"/>
      </w:pPr>
      <w:r>
        <w:rPr>
          <w:b/>
          <w:sz w:val="21"/>
        </w:rPr>
        <w:t xml:space="preserve"> Project Engineer, Trainee – </w:t>
      </w:r>
      <w:proofErr w:type="spellStart"/>
      <w:r>
        <w:rPr>
          <w:b/>
          <w:sz w:val="21"/>
        </w:rPr>
        <w:t>Sidalco</w:t>
      </w:r>
      <w:proofErr w:type="spellEnd"/>
      <w:r>
        <w:rPr>
          <w:b/>
          <w:sz w:val="21"/>
        </w:rPr>
        <w:t xml:space="preserve"> Construction (Dansoman Sea defense project) July – Sep (2019)  </w:t>
      </w:r>
    </w:p>
    <w:p w14:paraId="2CBFC714" w14:textId="77777777" w:rsidR="00B43547" w:rsidRDefault="00FA5162">
      <w:pPr>
        <w:spacing w:after="234"/>
        <w:ind w:left="10" w:right="0"/>
      </w:pPr>
      <w:r>
        <w:t xml:space="preserve">Assisted in taking levels, site supervision of coastal infrastructure projects at Dansoman, supervising the design process of </w:t>
      </w:r>
      <w:proofErr w:type="spellStart"/>
      <w:r>
        <w:t>groynes</w:t>
      </w:r>
      <w:proofErr w:type="spellEnd"/>
      <w:r>
        <w:t xml:space="preserve"> and revetment by Hydrological service department of the ministry of works and housing and QA/QC support. </w:t>
      </w:r>
    </w:p>
    <w:p w14:paraId="5445230E" w14:textId="77777777" w:rsidR="00B43547" w:rsidRDefault="00FA5162">
      <w:pPr>
        <w:pStyle w:val="Heading1"/>
        <w:spacing w:after="156"/>
        <w:ind w:left="-5"/>
      </w:pPr>
      <w:r>
        <w:t xml:space="preserve">Operations supervisor – </w:t>
      </w:r>
      <w:proofErr w:type="spellStart"/>
      <w:r>
        <w:t>Yuming</w:t>
      </w:r>
      <w:proofErr w:type="spellEnd"/>
      <w:r>
        <w:t xml:space="preserve"> Engineering, Nanjing - China              </w:t>
      </w:r>
      <w:r>
        <w:rPr>
          <w:sz w:val="22"/>
        </w:rPr>
        <w:t xml:space="preserve">2018 – 2019 </w:t>
      </w:r>
    </w:p>
    <w:p w14:paraId="7B5EB34A" w14:textId="5EDAAE4E" w:rsidR="00B43547" w:rsidRDefault="00FA5162">
      <w:pPr>
        <w:spacing w:after="253"/>
        <w:ind w:left="10" w:right="0"/>
      </w:pPr>
      <w:r>
        <w:t xml:space="preserve">Supervised everyday working of department operating process and increase efficiency of workers for various growth-oriented programs, Analyze and identify all issues and ensure appropriate steps to prevent loss, Develop plans and supervise various departmental meetings and participate in various growth-based campaigns, Prepare regular reports, perform audit on various operations and evaluate processes as per business requirements, Prepare project updates within the required timeframe and delegate individual tasks to all employees and ensure compliance with applicable laws and company policies.  </w:t>
      </w:r>
    </w:p>
    <w:p w14:paraId="7B110A9A" w14:textId="77777777" w:rsidR="00B43547" w:rsidRDefault="00FA5162">
      <w:pPr>
        <w:pStyle w:val="Heading1"/>
        <w:ind w:left="-5"/>
      </w:pPr>
      <w:r>
        <w:t xml:space="preserve">Project Officer - </w:t>
      </w:r>
      <w:proofErr w:type="spellStart"/>
      <w:r>
        <w:t>Osmes</w:t>
      </w:r>
      <w:proofErr w:type="spellEnd"/>
      <w:r>
        <w:t xml:space="preserve"> Engineering Company, Kumasi </w:t>
      </w:r>
      <w:r>
        <w:rPr>
          <w:color w:val="595959"/>
        </w:rPr>
        <w:t xml:space="preserve">                                </w:t>
      </w:r>
      <w:r>
        <w:rPr>
          <w:sz w:val="22"/>
        </w:rPr>
        <w:t xml:space="preserve">2014-2015 </w:t>
      </w:r>
    </w:p>
    <w:p w14:paraId="57D0A55D" w14:textId="5D09DFC7" w:rsidR="00B43547" w:rsidRDefault="00FA5162">
      <w:pPr>
        <w:spacing w:after="190"/>
        <w:ind w:left="10" w:right="0"/>
      </w:pPr>
      <w:r>
        <w:t xml:space="preserve">Developed and managed budget for each project, </w:t>
      </w:r>
      <w:r w:rsidR="004004EB">
        <w:t>m</w:t>
      </w:r>
      <w:r>
        <w:t xml:space="preserve">anage and facilitate the flow of essential information among company team members, Planned, Scheduled and confirmed appointments for the project, Planned and directed enhancements to operating systems and designs, ensured project compliance with integrated management systems and Prepared tests to ensure systems meet documented user requirements.  </w:t>
      </w:r>
    </w:p>
    <w:p w14:paraId="7A64BE84" w14:textId="77777777" w:rsidR="00B43547" w:rsidRDefault="00FA5162">
      <w:pPr>
        <w:pStyle w:val="Heading1"/>
        <w:ind w:left="-5"/>
      </w:pPr>
      <w:r>
        <w:t>Teacher / Administrator – Ghana National Service, Asante-</w:t>
      </w:r>
      <w:proofErr w:type="spellStart"/>
      <w:r>
        <w:t>Akim</w:t>
      </w:r>
      <w:proofErr w:type="spellEnd"/>
      <w:r>
        <w:rPr>
          <w:sz w:val="22"/>
        </w:rPr>
        <w:t xml:space="preserve">                     2013-2014 </w:t>
      </w:r>
    </w:p>
    <w:p w14:paraId="05EDD713" w14:textId="77777777" w:rsidR="00B43547" w:rsidRDefault="00FA5162">
      <w:pPr>
        <w:spacing w:after="249"/>
        <w:ind w:left="10" w:right="0"/>
      </w:pPr>
      <w:r>
        <w:t xml:space="preserve">Recording, composing, typing and distributing meeting minutes, Ordering and dispensing office suppliers and operating office machines and Teaching. </w:t>
      </w:r>
    </w:p>
    <w:p w14:paraId="1060B6F7" w14:textId="77777777" w:rsidR="00B43547" w:rsidRDefault="00FA5162">
      <w:pPr>
        <w:spacing w:after="166"/>
        <w:ind w:left="10" w:right="0"/>
      </w:pPr>
      <w:r>
        <w:rPr>
          <w:b/>
        </w:rPr>
        <w:t xml:space="preserve">Project officer – Innovation for poverty action (IPA), Kumasi                        2013 (May-July) </w:t>
      </w:r>
      <w:r>
        <w:t xml:space="preserve">Facilitating and mobilizing group members for Data collection and conducting a field survey, Manage, supervise and control multiple projects through the project life cycle.  </w:t>
      </w:r>
    </w:p>
    <w:p w14:paraId="6957EB02" w14:textId="77777777" w:rsidR="00B43547" w:rsidRDefault="00FA5162">
      <w:pPr>
        <w:spacing w:after="2" w:line="259" w:lineRule="auto"/>
        <w:ind w:left="0" w:right="4" w:firstLine="0"/>
        <w:jc w:val="center"/>
      </w:pPr>
      <w:r>
        <w:rPr>
          <w:b/>
        </w:rPr>
        <w:t xml:space="preserve">ACADEMIC QUALIFICATION </w:t>
      </w:r>
    </w:p>
    <w:p w14:paraId="6CDF9E4A" w14:textId="77777777" w:rsidR="00B43547" w:rsidRDefault="00FA5162">
      <w:pPr>
        <w:spacing w:after="31" w:line="259" w:lineRule="auto"/>
        <w:ind w:left="10" w:right="2"/>
        <w:jc w:val="center"/>
      </w:pPr>
      <w:proofErr w:type="spellStart"/>
      <w:r>
        <w:rPr>
          <w:b/>
          <w:sz w:val="22"/>
        </w:rPr>
        <w:t>Hohai</w:t>
      </w:r>
      <w:proofErr w:type="spellEnd"/>
      <w:r>
        <w:rPr>
          <w:b/>
          <w:sz w:val="22"/>
        </w:rPr>
        <w:t xml:space="preserve"> University, Nanjing China </w:t>
      </w:r>
    </w:p>
    <w:p w14:paraId="59C872AB" w14:textId="77777777" w:rsidR="00B43547" w:rsidRDefault="00FA5162">
      <w:pPr>
        <w:spacing w:after="27"/>
        <w:ind w:left="10" w:right="8"/>
        <w:jc w:val="center"/>
      </w:pPr>
      <w:r>
        <w:t xml:space="preserve">M.Sc. Harbor, Coastal and Offshore Engineering </w:t>
      </w:r>
    </w:p>
    <w:p w14:paraId="79E3F8A3" w14:textId="77777777" w:rsidR="00B43547" w:rsidRDefault="00FA5162">
      <w:pPr>
        <w:pStyle w:val="Heading1"/>
        <w:spacing w:after="16"/>
        <w:ind w:left="-5"/>
      </w:pPr>
      <w:r>
        <w:t xml:space="preserve">                                       International Business Mgt. Institute,</w:t>
      </w:r>
      <w:r>
        <w:rPr>
          <w:b w:val="0"/>
        </w:rPr>
        <w:t xml:space="preserve"> </w:t>
      </w:r>
      <w:r>
        <w:t xml:space="preserve">Berlin </w:t>
      </w:r>
    </w:p>
    <w:p w14:paraId="39C68259" w14:textId="77777777" w:rsidR="00B43547" w:rsidRDefault="00FA5162">
      <w:pPr>
        <w:spacing w:after="228"/>
        <w:ind w:left="10" w:right="3"/>
        <w:jc w:val="center"/>
      </w:pPr>
      <w:r>
        <w:t xml:space="preserve">Diploma in Project Management   </w:t>
      </w:r>
      <w:r>
        <w:rPr>
          <w:b/>
        </w:rPr>
        <w:t xml:space="preserve"> </w:t>
      </w:r>
    </w:p>
    <w:sectPr w:rsidR="00B43547">
      <w:pgSz w:w="12240" w:h="15840"/>
      <w:pgMar w:top="1449" w:right="1436" w:bottom="17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B22FB"/>
    <w:multiLevelType w:val="hybridMultilevel"/>
    <w:tmpl w:val="4502B9CC"/>
    <w:lvl w:ilvl="0" w:tplc="65CA4CF0">
      <w:start w:val="1"/>
      <w:numFmt w:val="bullet"/>
      <w:lvlText w:val="•"/>
      <w:lvlJc w:val="left"/>
      <w:pPr>
        <w:ind w:left="7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94E5C6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7B6146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D28D5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38F53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49C52A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63EFC1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841F1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82679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zUytDQ0MzE0MzdQ0lEKTi0uzszPAykwqQUAyZIrhywAAAA="/>
  </w:docVars>
  <w:rsids>
    <w:rsidRoot w:val="00B43547"/>
    <w:rsid w:val="000F0D63"/>
    <w:rsid w:val="004004EB"/>
    <w:rsid w:val="00744FDA"/>
    <w:rsid w:val="00B43547"/>
    <w:rsid w:val="00FA5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7171C"/>
  <w15:docId w15:val="{36DEE85B-1662-47F4-8BB4-B140BB770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 w:line="249" w:lineRule="auto"/>
      <w:ind w:left="1917" w:right="185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13"/>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785</Words>
  <Characters>4477</Characters>
  <Application>Microsoft Office Word</Application>
  <DocSecurity>0</DocSecurity>
  <Lines>37</Lines>
  <Paragraphs>10</Paragraphs>
  <ScaleCrop>false</ScaleCrop>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OTO</dc:creator>
  <cp:keywords/>
  <cp:lastModifiedBy>AKOTO</cp:lastModifiedBy>
  <cp:revision>5</cp:revision>
  <dcterms:created xsi:type="dcterms:W3CDTF">2020-01-10T21:29:00Z</dcterms:created>
  <dcterms:modified xsi:type="dcterms:W3CDTF">2020-03-11T06:22:00Z</dcterms:modified>
</cp:coreProperties>
</file>